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-Siatka"/>
        <w:tblpPr w:leftFromText="180" w:rightFromText="180" w:vertAnchor="page" w:horzAnchor="margin" w:tblpXSpec="center" w:tblpY="631"/>
        <w:tblW w:w="9493" w:type="dxa"/>
        <w:tblLook w:val="04A0" w:firstRow="1" w:lastRow="0" w:firstColumn="1" w:lastColumn="0" w:noHBand="0" w:noVBand="1"/>
      </w:tblPr>
      <w:tblGrid>
        <w:gridCol w:w="1402"/>
        <w:gridCol w:w="2306"/>
        <w:gridCol w:w="1836"/>
        <w:gridCol w:w="1216"/>
        <w:gridCol w:w="1152"/>
        <w:gridCol w:w="1581"/>
      </w:tblGrid>
      <w:tr w:rsidR="00D34626" w:rsidRPr="00245AFB" w14:paraId="2A7A2DA7" w14:textId="77777777" w:rsidTr="00D34626">
        <w:trPr>
          <w:trHeight w:val="582"/>
        </w:trPr>
        <w:tc>
          <w:tcPr>
            <w:tcW w:w="14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1F57247" w14:textId="77777777" w:rsidR="00D34626" w:rsidRPr="00245AFB" w:rsidRDefault="00D34626" w:rsidP="00D34626">
            <w:pPr>
              <w:rPr>
                <w:b/>
                <w:bCs/>
                <w:noProof/>
              </w:rPr>
            </w:pPr>
            <w:r w:rsidRPr="00245AFB">
              <w:rPr>
                <w:b/>
                <w:bCs/>
                <w:noProof/>
              </w:rPr>
              <w:t>Table</w:t>
            </w:r>
          </w:p>
        </w:tc>
        <w:tc>
          <w:tcPr>
            <w:tcW w:w="230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02DD701" w14:textId="77777777" w:rsidR="00D34626" w:rsidRPr="00245AFB" w:rsidRDefault="00D34626" w:rsidP="00D34626">
            <w:pPr>
              <w:rPr>
                <w:b/>
                <w:bCs/>
                <w:noProof/>
              </w:rPr>
            </w:pPr>
            <w:r w:rsidRPr="00245AFB">
              <w:rPr>
                <w:b/>
                <w:bCs/>
                <w:noProof/>
              </w:rPr>
              <w:t>Attribute</w:t>
            </w:r>
          </w:p>
        </w:tc>
        <w:tc>
          <w:tcPr>
            <w:tcW w:w="18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99DE03B" w14:textId="77777777" w:rsidR="00D34626" w:rsidRPr="00245AFB" w:rsidRDefault="00D34626" w:rsidP="00D34626">
            <w:pPr>
              <w:rPr>
                <w:b/>
                <w:bCs/>
                <w:noProof/>
              </w:rPr>
            </w:pPr>
            <w:r w:rsidRPr="00245AFB">
              <w:rPr>
                <w:b/>
                <w:bCs/>
                <w:noProof/>
              </w:rPr>
              <w:t>Description</w:t>
            </w:r>
          </w:p>
        </w:tc>
        <w:tc>
          <w:tcPr>
            <w:tcW w:w="12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8B03158" w14:textId="77777777" w:rsidR="00D34626" w:rsidRPr="00245AFB" w:rsidRDefault="00D34626" w:rsidP="00D34626">
            <w:pPr>
              <w:rPr>
                <w:b/>
                <w:bCs/>
                <w:noProof/>
              </w:rPr>
            </w:pPr>
            <w:r w:rsidRPr="00245AFB">
              <w:rPr>
                <w:b/>
                <w:bCs/>
                <w:noProof/>
              </w:rPr>
              <w:t>Data Type</w:t>
            </w:r>
          </w:p>
        </w:tc>
        <w:tc>
          <w:tcPr>
            <w:tcW w:w="11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A61D336" w14:textId="77777777" w:rsidR="00D34626" w:rsidRPr="00245AFB" w:rsidRDefault="00D34626" w:rsidP="00D34626">
            <w:pPr>
              <w:rPr>
                <w:b/>
                <w:bCs/>
                <w:noProof/>
              </w:rPr>
            </w:pPr>
            <w:r w:rsidRPr="00245AFB">
              <w:rPr>
                <w:b/>
                <w:bCs/>
                <w:noProof/>
              </w:rPr>
              <w:t>Length</w:t>
            </w:r>
          </w:p>
        </w:tc>
        <w:tc>
          <w:tcPr>
            <w:tcW w:w="15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5F09B13" w14:textId="77777777" w:rsidR="00D34626" w:rsidRPr="00245AFB" w:rsidRDefault="00D34626" w:rsidP="00D34626">
            <w:pPr>
              <w:rPr>
                <w:b/>
                <w:bCs/>
                <w:noProof/>
              </w:rPr>
            </w:pPr>
            <w:r w:rsidRPr="00245AFB">
              <w:rPr>
                <w:b/>
                <w:bCs/>
                <w:noProof/>
              </w:rPr>
              <w:t>Required?</w:t>
            </w:r>
          </w:p>
        </w:tc>
      </w:tr>
      <w:tr w:rsidR="00D34626" w:rsidRPr="00245AFB" w14:paraId="16756909" w14:textId="77777777" w:rsidTr="00D34626">
        <w:trPr>
          <w:trHeight w:val="299"/>
        </w:trPr>
        <w:tc>
          <w:tcPr>
            <w:tcW w:w="1402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C361BFD" w14:textId="77777777" w:rsidR="00D34626" w:rsidRPr="00245AFB" w:rsidRDefault="00D34626" w:rsidP="00D34626">
            <w:pPr>
              <w:rPr>
                <w:noProof/>
              </w:rPr>
            </w:pPr>
            <w:r w:rsidRPr="00245AFB">
              <w:rPr>
                <w:noProof/>
              </w:rPr>
              <w:t>Customer</w:t>
            </w:r>
          </w:p>
        </w:tc>
        <w:tc>
          <w:tcPr>
            <w:tcW w:w="230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2DC74DB" w14:textId="77777777" w:rsidR="00D34626" w:rsidRPr="00245AFB" w:rsidRDefault="00D34626" w:rsidP="00D34626">
            <w:pPr>
              <w:rPr>
                <w:noProof/>
              </w:rPr>
            </w:pPr>
            <w:r w:rsidRPr="00245AFB">
              <w:rPr>
                <w:noProof/>
              </w:rPr>
              <w:t>CustomerId</w:t>
            </w:r>
          </w:p>
        </w:tc>
        <w:tc>
          <w:tcPr>
            <w:tcW w:w="183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E7BB506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Unique ID of a customer</w:t>
            </w:r>
          </w:p>
        </w:tc>
        <w:tc>
          <w:tcPr>
            <w:tcW w:w="121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ADC7B3F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Int (Key)</w:t>
            </w:r>
          </w:p>
        </w:tc>
        <w:tc>
          <w:tcPr>
            <w:tcW w:w="115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7711871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10</w:t>
            </w:r>
          </w:p>
        </w:tc>
        <w:tc>
          <w:tcPr>
            <w:tcW w:w="1581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8C3B14B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Required</w:t>
            </w:r>
          </w:p>
        </w:tc>
      </w:tr>
      <w:tr w:rsidR="00D34626" w:rsidRPr="00245AFB" w14:paraId="57EA84EB" w14:textId="77777777" w:rsidTr="00D34626">
        <w:trPr>
          <w:trHeight w:val="299"/>
        </w:trPr>
        <w:tc>
          <w:tcPr>
            <w:tcW w:w="1402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314B2921" w14:textId="77777777" w:rsidR="00D34626" w:rsidRPr="00245AFB" w:rsidRDefault="00D34626" w:rsidP="00D34626">
            <w:pPr>
              <w:rPr>
                <w:noProof/>
              </w:rPr>
            </w:pPr>
          </w:p>
        </w:tc>
        <w:tc>
          <w:tcPr>
            <w:tcW w:w="2306" w:type="dxa"/>
            <w:tcBorders>
              <w:left w:val="single" w:sz="12" w:space="0" w:color="auto"/>
              <w:right w:val="single" w:sz="12" w:space="0" w:color="auto"/>
            </w:tcBorders>
          </w:tcPr>
          <w:p w14:paraId="2B75ACEF" w14:textId="77777777" w:rsidR="00D34626" w:rsidRPr="00245AFB" w:rsidRDefault="00D34626" w:rsidP="00D34626">
            <w:pPr>
              <w:rPr>
                <w:noProof/>
              </w:rPr>
            </w:pPr>
            <w:r w:rsidRPr="00245AFB">
              <w:rPr>
                <w:noProof/>
              </w:rPr>
              <w:t>FirstName</w:t>
            </w:r>
          </w:p>
        </w:tc>
        <w:tc>
          <w:tcPr>
            <w:tcW w:w="1836" w:type="dxa"/>
            <w:tcBorders>
              <w:left w:val="single" w:sz="12" w:space="0" w:color="auto"/>
              <w:right w:val="single" w:sz="12" w:space="0" w:color="auto"/>
            </w:tcBorders>
          </w:tcPr>
          <w:p w14:paraId="5C780D69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First name of the customer</w:t>
            </w:r>
          </w:p>
        </w:tc>
        <w:tc>
          <w:tcPr>
            <w:tcW w:w="1216" w:type="dxa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14:paraId="04A76504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Varchar</w:t>
            </w:r>
          </w:p>
          <w:p w14:paraId="24DB0533" w14:textId="77777777" w:rsidR="00D34626" w:rsidRPr="00245AFB" w:rsidRDefault="00D34626" w:rsidP="00D34626">
            <w:pPr>
              <w:rPr>
                <w:noProof/>
              </w:rPr>
            </w:pPr>
          </w:p>
        </w:tc>
        <w:tc>
          <w:tcPr>
            <w:tcW w:w="1152" w:type="dxa"/>
            <w:tcBorders>
              <w:left w:val="single" w:sz="12" w:space="0" w:color="auto"/>
              <w:right w:val="single" w:sz="12" w:space="0" w:color="auto"/>
            </w:tcBorders>
          </w:tcPr>
          <w:p w14:paraId="01633898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16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567EC222" w14:textId="77777777" w:rsidR="00D34626" w:rsidRPr="00245AFB" w:rsidRDefault="00D34626" w:rsidP="00D34626">
            <w:pPr>
              <w:rPr>
                <w:noProof/>
              </w:rPr>
            </w:pPr>
          </w:p>
        </w:tc>
      </w:tr>
      <w:tr w:rsidR="00D34626" w:rsidRPr="00245AFB" w14:paraId="2AACCC8E" w14:textId="77777777" w:rsidTr="00D34626">
        <w:trPr>
          <w:trHeight w:val="299"/>
        </w:trPr>
        <w:tc>
          <w:tcPr>
            <w:tcW w:w="1402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5AFA0642" w14:textId="77777777" w:rsidR="00D34626" w:rsidRPr="00245AFB" w:rsidRDefault="00D34626" w:rsidP="00D34626">
            <w:pPr>
              <w:rPr>
                <w:noProof/>
              </w:rPr>
            </w:pPr>
          </w:p>
        </w:tc>
        <w:tc>
          <w:tcPr>
            <w:tcW w:w="2306" w:type="dxa"/>
            <w:tcBorders>
              <w:left w:val="single" w:sz="12" w:space="0" w:color="auto"/>
              <w:right w:val="single" w:sz="12" w:space="0" w:color="auto"/>
            </w:tcBorders>
          </w:tcPr>
          <w:p w14:paraId="44CEF87A" w14:textId="77777777" w:rsidR="00D34626" w:rsidRPr="00245AFB" w:rsidRDefault="00D34626" w:rsidP="00D34626">
            <w:pPr>
              <w:rPr>
                <w:noProof/>
              </w:rPr>
            </w:pPr>
            <w:r w:rsidRPr="00245AFB">
              <w:rPr>
                <w:noProof/>
              </w:rPr>
              <w:t>LastName</w:t>
            </w:r>
          </w:p>
        </w:tc>
        <w:tc>
          <w:tcPr>
            <w:tcW w:w="1836" w:type="dxa"/>
            <w:tcBorders>
              <w:left w:val="single" w:sz="12" w:space="0" w:color="auto"/>
              <w:right w:val="single" w:sz="12" w:space="0" w:color="auto"/>
            </w:tcBorders>
          </w:tcPr>
          <w:p w14:paraId="531F4CBE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Last name of the customer</w:t>
            </w:r>
          </w:p>
        </w:tc>
        <w:tc>
          <w:tcPr>
            <w:tcW w:w="121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72CFE87E" w14:textId="77777777" w:rsidR="00D34626" w:rsidRPr="00245AFB" w:rsidRDefault="00D34626" w:rsidP="00D34626">
            <w:pPr>
              <w:rPr>
                <w:noProof/>
              </w:rPr>
            </w:pPr>
          </w:p>
        </w:tc>
        <w:tc>
          <w:tcPr>
            <w:tcW w:w="1152" w:type="dxa"/>
            <w:tcBorders>
              <w:left w:val="single" w:sz="12" w:space="0" w:color="auto"/>
              <w:right w:val="single" w:sz="12" w:space="0" w:color="auto"/>
            </w:tcBorders>
          </w:tcPr>
          <w:p w14:paraId="2D1710F4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70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68F218C2" w14:textId="77777777" w:rsidR="00D34626" w:rsidRPr="00245AFB" w:rsidRDefault="00D34626" w:rsidP="00D34626">
            <w:pPr>
              <w:rPr>
                <w:noProof/>
              </w:rPr>
            </w:pPr>
          </w:p>
        </w:tc>
      </w:tr>
      <w:tr w:rsidR="00D34626" w:rsidRPr="00245AFB" w14:paraId="363062C2" w14:textId="77777777" w:rsidTr="00D34626">
        <w:trPr>
          <w:trHeight w:val="299"/>
        </w:trPr>
        <w:tc>
          <w:tcPr>
            <w:tcW w:w="1402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423023A6" w14:textId="77777777" w:rsidR="00D34626" w:rsidRPr="00245AFB" w:rsidRDefault="00D34626" w:rsidP="00D34626">
            <w:pPr>
              <w:rPr>
                <w:noProof/>
              </w:rPr>
            </w:pPr>
          </w:p>
        </w:tc>
        <w:tc>
          <w:tcPr>
            <w:tcW w:w="2306" w:type="dxa"/>
            <w:tcBorders>
              <w:left w:val="single" w:sz="12" w:space="0" w:color="auto"/>
              <w:right w:val="single" w:sz="12" w:space="0" w:color="auto"/>
            </w:tcBorders>
          </w:tcPr>
          <w:p w14:paraId="4BD47CC2" w14:textId="77777777" w:rsidR="00D34626" w:rsidRPr="00245AFB" w:rsidRDefault="00D34626" w:rsidP="00D34626">
            <w:pPr>
              <w:rPr>
                <w:noProof/>
              </w:rPr>
            </w:pPr>
            <w:r w:rsidRPr="00245AFB">
              <w:rPr>
                <w:noProof/>
              </w:rPr>
              <w:t>Address</w:t>
            </w:r>
          </w:p>
        </w:tc>
        <w:tc>
          <w:tcPr>
            <w:tcW w:w="1836" w:type="dxa"/>
            <w:tcBorders>
              <w:left w:val="single" w:sz="12" w:space="0" w:color="auto"/>
              <w:right w:val="single" w:sz="12" w:space="0" w:color="auto"/>
            </w:tcBorders>
          </w:tcPr>
          <w:p w14:paraId="31C2F612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Full address of the customer</w:t>
            </w:r>
          </w:p>
        </w:tc>
        <w:tc>
          <w:tcPr>
            <w:tcW w:w="121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1F66D0FB" w14:textId="77777777" w:rsidR="00D34626" w:rsidRPr="00245AFB" w:rsidRDefault="00D34626" w:rsidP="00D34626">
            <w:pPr>
              <w:rPr>
                <w:noProof/>
              </w:rPr>
            </w:pPr>
          </w:p>
        </w:tc>
        <w:tc>
          <w:tcPr>
            <w:tcW w:w="1152" w:type="dxa"/>
            <w:tcBorders>
              <w:left w:val="single" w:sz="12" w:space="0" w:color="auto"/>
              <w:right w:val="single" w:sz="12" w:space="0" w:color="auto"/>
            </w:tcBorders>
          </w:tcPr>
          <w:p w14:paraId="466BE8C0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150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34CCF71A" w14:textId="77777777" w:rsidR="00D34626" w:rsidRPr="00245AFB" w:rsidRDefault="00D34626" w:rsidP="00D34626">
            <w:pPr>
              <w:rPr>
                <w:noProof/>
              </w:rPr>
            </w:pPr>
          </w:p>
        </w:tc>
      </w:tr>
      <w:tr w:rsidR="00D34626" w:rsidRPr="00245AFB" w14:paraId="691A4DB0" w14:textId="77777777" w:rsidTr="00D34626">
        <w:trPr>
          <w:trHeight w:val="299"/>
        </w:trPr>
        <w:tc>
          <w:tcPr>
            <w:tcW w:w="1402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79497CCC" w14:textId="77777777" w:rsidR="00D34626" w:rsidRPr="00245AFB" w:rsidRDefault="00D34626" w:rsidP="00D34626">
            <w:pPr>
              <w:rPr>
                <w:noProof/>
              </w:rPr>
            </w:pPr>
          </w:p>
        </w:tc>
        <w:tc>
          <w:tcPr>
            <w:tcW w:w="2306" w:type="dxa"/>
            <w:tcBorders>
              <w:left w:val="single" w:sz="12" w:space="0" w:color="auto"/>
              <w:right w:val="single" w:sz="12" w:space="0" w:color="auto"/>
            </w:tcBorders>
          </w:tcPr>
          <w:p w14:paraId="13459386" w14:textId="77777777" w:rsidR="00D34626" w:rsidRPr="00245AFB" w:rsidRDefault="00D34626" w:rsidP="00D34626">
            <w:pPr>
              <w:rPr>
                <w:noProof/>
              </w:rPr>
            </w:pPr>
            <w:r w:rsidRPr="00245AFB">
              <w:rPr>
                <w:noProof/>
              </w:rPr>
              <w:t>Email</w:t>
            </w:r>
          </w:p>
        </w:tc>
        <w:tc>
          <w:tcPr>
            <w:tcW w:w="1836" w:type="dxa"/>
            <w:tcBorders>
              <w:left w:val="single" w:sz="12" w:space="0" w:color="auto"/>
              <w:right w:val="single" w:sz="12" w:space="0" w:color="auto"/>
            </w:tcBorders>
          </w:tcPr>
          <w:p w14:paraId="6F39476E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Email address of the customer</w:t>
            </w:r>
          </w:p>
        </w:tc>
        <w:tc>
          <w:tcPr>
            <w:tcW w:w="121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0376394E" w14:textId="77777777" w:rsidR="00D34626" w:rsidRPr="00245AFB" w:rsidRDefault="00D34626" w:rsidP="00D34626">
            <w:pPr>
              <w:rPr>
                <w:noProof/>
              </w:rPr>
            </w:pPr>
          </w:p>
        </w:tc>
        <w:tc>
          <w:tcPr>
            <w:tcW w:w="1152" w:type="dxa"/>
            <w:tcBorders>
              <w:left w:val="single" w:sz="12" w:space="0" w:color="auto"/>
              <w:right w:val="single" w:sz="12" w:space="0" w:color="auto"/>
            </w:tcBorders>
          </w:tcPr>
          <w:p w14:paraId="69812001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35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19B5A8D2" w14:textId="77777777" w:rsidR="00D34626" w:rsidRPr="00245AFB" w:rsidRDefault="00D34626" w:rsidP="00D34626">
            <w:pPr>
              <w:rPr>
                <w:noProof/>
              </w:rPr>
            </w:pPr>
          </w:p>
        </w:tc>
      </w:tr>
      <w:tr w:rsidR="00D34626" w:rsidRPr="00245AFB" w14:paraId="483F9FE1" w14:textId="77777777" w:rsidTr="00D34626">
        <w:trPr>
          <w:trHeight w:val="299"/>
        </w:trPr>
        <w:tc>
          <w:tcPr>
            <w:tcW w:w="1402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31234B21" w14:textId="77777777" w:rsidR="00D34626" w:rsidRPr="00245AFB" w:rsidRDefault="00D34626" w:rsidP="00D34626">
            <w:pPr>
              <w:rPr>
                <w:noProof/>
              </w:rPr>
            </w:pPr>
          </w:p>
        </w:tc>
        <w:tc>
          <w:tcPr>
            <w:tcW w:w="2306" w:type="dxa"/>
            <w:tcBorders>
              <w:left w:val="single" w:sz="12" w:space="0" w:color="auto"/>
              <w:right w:val="single" w:sz="12" w:space="0" w:color="auto"/>
            </w:tcBorders>
          </w:tcPr>
          <w:p w14:paraId="320603EF" w14:textId="77777777" w:rsidR="00D34626" w:rsidRPr="00245AFB" w:rsidRDefault="00D34626" w:rsidP="00D34626">
            <w:pPr>
              <w:rPr>
                <w:noProof/>
              </w:rPr>
            </w:pPr>
            <w:r w:rsidRPr="00245AFB">
              <w:rPr>
                <w:noProof/>
              </w:rPr>
              <w:t>DateOfBirth</w:t>
            </w:r>
          </w:p>
        </w:tc>
        <w:tc>
          <w:tcPr>
            <w:tcW w:w="1836" w:type="dxa"/>
            <w:tcBorders>
              <w:left w:val="single" w:sz="12" w:space="0" w:color="auto"/>
              <w:right w:val="single" w:sz="12" w:space="0" w:color="auto"/>
            </w:tcBorders>
          </w:tcPr>
          <w:p w14:paraId="2BD1C496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Date of birth of the customer</w:t>
            </w:r>
          </w:p>
        </w:tc>
        <w:tc>
          <w:tcPr>
            <w:tcW w:w="121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296F8363" w14:textId="77777777" w:rsidR="00D34626" w:rsidRPr="00245AFB" w:rsidRDefault="00D34626" w:rsidP="00D34626">
            <w:pPr>
              <w:rPr>
                <w:noProof/>
              </w:rPr>
            </w:pPr>
          </w:p>
        </w:tc>
        <w:tc>
          <w:tcPr>
            <w:tcW w:w="1152" w:type="dxa"/>
            <w:tcBorders>
              <w:left w:val="single" w:sz="12" w:space="0" w:color="auto"/>
              <w:right w:val="single" w:sz="12" w:space="0" w:color="auto"/>
            </w:tcBorders>
          </w:tcPr>
          <w:p w14:paraId="36103F16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10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28510BD5" w14:textId="77777777" w:rsidR="00D34626" w:rsidRPr="00245AFB" w:rsidRDefault="00D34626" w:rsidP="00D34626">
            <w:pPr>
              <w:rPr>
                <w:noProof/>
              </w:rPr>
            </w:pPr>
          </w:p>
        </w:tc>
      </w:tr>
      <w:tr w:rsidR="00D34626" w:rsidRPr="00245AFB" w14:paraId="5405F24B" w14:textId="77777777" w:rsidTr="00D34626">
        <w:trPr>
          <w:trHeight w:val="299"/>
        </w:trPr>
        <w:tc>
          <w:tcPr>
            <w:tcW w:w="1402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4BE548BD" w14:textId="77777777" w:rsidR="00D34626" w:rsidRPr="00245AFB" w:rsidRDefault="00D34626" w:rsidP="00D34626">
            <w:pPr>
              <w:rPr>
                <w:noProof/>
              </w:rPr>
            </w:pPr>
          </w:p>
        </w:tc>
        <w:tc>
          <w:tcPr>
            <w:tcW w:w="2306" w:type="dxa"/>
            <w:tcBorders>
              <w:left w:val="single" w:sz="12" w:space="0" w:color="auto"/>
              <w:right w:val="single" w:sz="12" w:space="0" w:color="auto"/>
            </w:tcBorders>
          </w:tcPr>
          <w:p w14:paraId="362457DF" w14:textId="77777777" w:rsidR="00D34626" w:rsidRPr="00245AFB" w:rsidRDefault="00D34626" w:rsidP="00D34626">
            <w:pPr>
              <w:rPr>
                <w:noProof/>
              </w:rPr>
            </w:pPr>
            <w:r w:rsidRPr="00245AFB">
              <w:rPr>
                <w:noProof/>
              </w:rPr>
              <w:t>AccountCreatedAt</w:t>
            </w:r>
          </w:p>
        </w:tc>
        <w:tc>
          <w:tcPr>
            <w:tcW w:w="1836" w:type="dxa"/>
            <w:tcBorders>
              <w:left w:val="single" w:sz="12" w:space="0" w:color="auto"/>
              <w:right w:val="single" w:sz="12" w:space="0" w:color="auto"/>
            </w:tcBorders>
          </w:tcPr>
          <w:p w14:paraId="2B4BDE5B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Account created timestamp</w:t>
            </w:r>
          </w:p>
        </w:tc>
        <w:tc>
          <w:tcPr>
            <w:tcW w:w="1216" w:type="dxa"/>
            <w:tcBorders>
              <w:left w:val="single" w:sz="12" w:space="0" w:color="auto"/>
              <w:right w:val="single" w:sz="12" w:space="0" w:color="auto"/>
            </w:tcBorders>
          </w:tcPr>
          <w:p w14:paraId="189E0275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Timestamp</w:t>
            </w:r>
          </w:p>
        </w:tc>
        <w:tc>
          <w:tcPr>
            <w:tcW w:w="1152" w:type="dxa"/>
            <w:tcBorders>
              <w:left w:val="single" w:sz="12" w:space="0" w:color="auto"/>
              <w:right w:val="single" w:sz="12" w:space="0" w:color="auto"/>
            </w:tcBorders>
          </w:tcPr>
          <w:p w14:paraId="00D0FB3B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50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6C42A6CD" w14:textId="77777777" w:rsidR="00D34626" w:rsidRPr="00245AFB" w:rsidRDefault="00D34626" w:rsidP="00D34626">
            <w:pPr>
              <w:rPr>
                <w:noProof/>
              </w:rPr>
            </w:pPr>
          </w:p>
        </w:tc>
      </w:tr>
      <w:tr w:rsidR="00D34626" w:rsidRPr="00245AFB" w14:paraId="5F6AE7B4" w14:textId="77777777" w:rsidTr="00D34626">
        <w:trPr>
          <w:trHeight w:val="299"/>
        </w:trPr>
        <w:tc>
          <w:tcPr>
            <w:tcW w:w="1402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32D1B50" w14:textId="77777777" w:rsidR="00D34626" w:rsidRPr="00245AFB" w:rsidRDefault="00D34626" w:rsidP="00D34626">
            <w:pPr>
              <w:rPr>
                <w:noProof/>
              </w:rPr>
            </w:pPr>
          </w:p>
        </w:tc>
        <w:tc>
          <w:tcPr>
            <w:tcW w:w="230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47D8D66" w14:textId="77777777" w:rsidR="00D34626" w:rsidRPr="00245AFB" w:rsidRDefault="00D34626" w:rsidP="00D34626">
            <w:pPr>
              <w:rPr>
                <w:noProof/>
              </w:rPr>
            </w:pPr>
            <w:r w:rsidRPr="00245AFB">
              <w:rPr>
                <w:noProof/>
              </w:rPr>
              <w:t>AccountActive</w:t>
            </w:r>
          </w:p>
        </w:tc>
        <w:tc>
          <w:tcPr>
            <w:tcW w:w="183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FA66AE3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Account active or disabled</w:t>
            </w:r>
          </w:p>
        </w:tc>
        <w:tc>
          <w:tcPr>
            <w:tcW w:w="121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5F2EFF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Boolean</w:t>
            </w:r>
          </w:p>
        </w:tc>
        <w:tc>
          <w:tcPr>
            <w:tcW w:w="115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49AF71B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1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6806940F" w14:textId="77777777" w:rsidR="00D34626" w:rsidRPr="00245AFB" w:rsidRDefault="00D34626" w:rsidP="00D34626">
            <w:pPr>
              <w:rPr>
                <w:noProof/>
              </w:rPr>
            </w:pPr>
          </w:p>
        </w:tc>
      </w:tr>
      <w:tr w:rsidR="00D34626" w:rsidRPr="00245AFB" w14:paraId="68810EC9" w14:textId="77777777" w:rsidTr="00D34626">
        <w:trPr>
          <w:trHeight w:val="299"/>
        </w:trPr>
        <w:tc>
          <w:tcPr>
            <w:tcW w:w="1402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347BF95" w14:textId="77777777" w:rsidR="00D34626" w:rsidRPr="00245AFB" w:rsidRDefault="00D34626" w:rsidP="00D34626">
            <w:pPr>
              <w:rPr>
                <w:noProof/>
              </w:rPr>
            </w:pPr>
            <w:r w:rsidRPr="00245AFB">
              <w:rPr>
                <w:noProof/>
              </w:rPr>
              <w:t>Ticket</w:t>
            </w:r>
          </w:p>
        </w:tc>
        <w:tc>
          <w:tcPr>
            <w:tcW w:w="230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28D6CC8" w14:textId="77777777" w:rsidR="00D34626" w:rsidRPr="00245AFB" w:rsidRDefault="00D34626" w:rsidP="00D34626">
            <w:pPr>
              <w:rPr>
                <w:noProof/>
              </w:rPr>
            </w:pPr>
            <w:r w:rsidRPr="00245AFB">
              <w:rPr>
                <w:noProof/>
              </w:rPr>
              <w:t>TicketId</w:t>
            </w:r>
          </w:p>
        </w:tc>
        <w:tc>
          <w:tcPr>
            <w:tcW w:w="183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692EA3B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Unique ID of a ticket</w:t>
            </w:r>
          </w:p>
        </w:tc>
        <w:tc>
          <w:tcPr>
            <w:tcW w:w="121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D30AE67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Int (Key)</w:t>
            </w:r>
          </w:p>
        </w:tc>
        <w:tc>
          <w:tcPr>
            <w:tcW w:w="115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F9F7E82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10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14C519F2" w14:textId="77777777" w:rsidR="00D34626" w:rsidRPr="00245AFB" w:rsidRDefault="00D34626" w:rsidP="00D34626">
            <w:pPr>
              <w:rPr>
                <w:noProof/>
              </w:rPr>
            </w:pPr>
          </w:p>
        </w:tc>
      </w:tr>
      <w:tr w:rsidR="00D34626" w:rsidRPr="00245AFB" w14:paraId="5AC12372" w14:textId="77777777" w:rsidTr="00D34626">
        <w:trPr>
          <w:trHeight w:val="299"/>
        </w:trPr>
        <w:tc>
          <w:tcPr>
            <w:tcW w:w="1402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2125DD" w14:textId="77777777" w:rsidR="00D34626" w:rsidRPr="00245AFB" w:rsidRDefault="00D34626" w:rsidP="00D34626">
            <w:pPr>
              <w:rPr>
                <w:noProof/>
              </w:rPr>
            </w:pPr>
          </w:p>
        </w:tc>
        <w:tc>
          <w:tcPr>
            <w:tcW w:w="230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4B657E5" w14:textId="77777777" w:rsidR="00D34626" w:rsidRPr="00245AFB" w:rsidRDefault="00D34626" w:rsidP="00D34626">
            <w:pPr>
              <w:rPr>
                <w:noProof/>
              </w:rPr>
            </w:pPr>
            <w:r w:rsidRPr="00245AFB">
              <w:rPr>
                <w:noProof/>
              </w:rPr>
              <w:t>TicketActive</w:t>
            </w:r>
          </w:p>
        </w:tc>
        <w:tc>
          <w:tcPr>
            <w:tcW w:w="183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256A00C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Ticket active or disabled</w:t>
            </w:r>
          </w:p>
        </w:tc>
        <w:tc>
          <w:tcPr>
            <w:tcW w:w="121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0469425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Boolean</w:t>
            </w:r>
          </w:p>
        </w:tc>
        <w:tc>
          <w:tcPr>
            <w:tcW w:w="115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EAE3A97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1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3D0A99F5" w14:textId="77777777" w:rsidR="00D34626" w:rsidRPr="00245AFB" w:rsidRDefault="00D34626" w:rsidP="00D34626">
            <w:pPr>
              <w:rPr>
                <w:noProof/>
              </w:rPr>
            </w:pPr>
          </w:p>
        </w:tc>
      </w:tr>
      <w:tr w:rsidR="00D34626" w:rsidRPr="00245AFB" w14:paraId="08805E0E" w14:textId="77777777" w:rsidTr="00D34626">
        <w:trPr>
          <w:trHeight w:val="283"/>
        </w:trPr>
        <w:tc>
          <w:tcPr>
            <w:tcW w:w="1402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E79A548" w14:textId="77777777" w:rsidR="00D34626" w:rsidRPr="00245AFB" w:rsidRDefault="00D34626" w:rsidP="00D34626">
            <w:pPr>
              <w:rPr>
                <w:noProof/>
              </w:rPr>
            </w:pPr>
            <w:r w:rsidRPr="00245AFB">
              <w:rPr>
                <w:noProof/>
              </w:rPr>
              <w:t>TicketType</w:t>
            </w:r>
          </w:p>
        </w:tc>
        <w:tc>
          <w:tcPr>
            <w:tcW w:w="230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BC67EF7" w14:textId="77777777" w:rsidR="00D34626" w:rsidRPr="00245AFB" w:rsidRDefault="00D34626" w:rsidP="00D34626">
            <w:pPr>
              <w:rPr>
                <w:noProof/>
              </w:rPr>
            </w:pPr>
            <w:r w:rsidRPr="00245AFB">
              <w:rPr>
                <w:noProof/>
              </w:rPr>
              <w:t>TicketTypeId</w:t>
            </w:r>
          </w:p>
        </w:tc>
        <w:tc>
          <w:tcPr>
            <w:tcW w:w="183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901B254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Unique ID of a ticket type</w:t>
            </w:r>
          </w:p>
        </w:tc>
        <w:tc>
          <w:tcPr>
            <w:tcW w:w="121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123303D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Int (Key)</w:t>
            </w:r>
          </w:p>
        </w:tc>
        <w:tc>
          <w:tcPr>
            <w:tcW w:w="115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DFE40F8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10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5E0F3565" w14:textId="77777777" w:rsidR="00D34626" w:rsidRPr="00245AFB" w:rsidRDefault="00D34626" w:rsidP="00D34626">
            <w:pPr>
              <w:rPr>
                <w:noProof/>
              </w:rPr>
            </w:pPr>
          </w:p>
        </w:tc>
      </w:tr>
      <w:tr w:rsidR="00D34626" w:rsidRPr="00245AFB" w14:paraId="6C055A30" w14:textId="77777777" w:rsidTr="00D34626">
        <w:trPr>
          <w:trHeight w:val="283"/>
        </w:trPr>
        <w:tc>
          <w:tcPr>
            <w:tcW w:w="1402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3FA4E3F3" w14:textId="77777777" w:rsidR="00D34626" w:rsidRPr="00245AFB" w:rsidRDefault="00D34626" w:rsidP="00D34626">
            <w:pPr>
              <w:rPr>
                <w:noProof/>
              </w:rPr>
            </w:pPr>
          </w:p>
        </w:tc>
        <w:tc>
          <w:tcPr>
            <w:tcW w:w="2306" w:type="dxa"/>
            <w:tcBorders>
              <w:left w:val="single" w:sz="12" w:space="0" w:color="auto"/>
              <w:right w:val="single" w:sz="12" w:space="0" w:color="auto"/>
            </w:tcBorders>
          </w:tcPr>
          <w:p w14:paraId="33C9C934" w14:textId="77777777" w:rsidR="00D34626" w:rsidRPr="00245AFB" w:rsidRDefault="00D34626" w:rsidP="00D34626">
            <w:pPr>
              <w:rPr>
                <w:noProof/>
              </w:rPr>
            </w:pPr>
            <w:r w:rsidRPr="00245AFB">
              <w:rPr>
                <w:noProof/>
              </w:rPr>
              <w:t>TicketTypeName</w:t>
            </w:r>
          </w:p>
        </w:tc>
        <w:tc>
          <w:tcPr>
            <w:tcW w:w="1836" w:type="dxa"/>
            <w:tcBorders>
              <w:left w:val="single" w:sz="12" w:space="0" w:color="auto"/>
              <w:right w:val="single" w:sz="12" w:space="0" w:color="auto"/>
            </w:tcBorders>
          </w:tcPr>
          <w:p w14:paraId="5F38A741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Name of the ticket type</w:t>
            </w:r>
          </w:p>
        </w:tc>
        <w:tc>
          <w:tcPr>
            <w:tcW w:w="1216" w:type="dxa"/>
            <w:tcBorders>
              <w:left w:val="single" w:sz="12" w:space="0" w:color="auto"/>
              <w:right w:val="single" w:sz="12" w:space="0" w:color="auto"/>
            </w:tcBorders>
          </w:tcPr>
          <w:p w14:paraId="1B7560E0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Varchar</w:t>
            </w:r>
          </w:p>
        </w:tc>
        <w:tc>
          <w:tcPr>
            <w:tcW w:w="1152" w:type="dxa"/>
            <w:tcBorders>
              <w:left w:val="single" w:sz="12" w:space="0" w:color="auto"/>
              <w:right w:val="single" w:sz="12" w:space="0" w:color="auto"/>
            </w:tcBorders>
          </w:tcPr>
          <w:p w14:paraId="0112394F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50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332D4D90" w14:textId="77777777" w:rsidR="00D34626" w:rsidRPr="00245AFB" w:rsidRDefault="00D34626" w:rsidP="00D34626">
            <w:pPr>
              <w:rPr>
                <w:noProof/>
              </w:rPr>
            </w:pPr>
          </w:p>
        </w:tc>
      </w:tr>
      <w:tr w:rsidR="00D34626" w:rsidRPr="00245AFB" w14:paraId="33A983FB" w14:textId="77777777" w:rsidTr="00D34626">
        <w:trPr>
          <w:trHeight w:val="283"/>
        </w:trPr>
        <w:tc>
          <w:tcPr>
            <w:tcW w:w="1402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461D6B7" w14:textId="77777777" w:rsidR="00D34626" w:rsidRPr="00245AFB" w:rsidRDefault="00D34626" w:rsidP="00D34626">
            <w:pPr>
              <w:rPr>
                <w:noProof/>
              </w:rPr>
            </w:pPr>
          </w:p>
        </w:tc>
        <w:tc>
          <w:tcPr>
            <w:tcW w:w="230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87702AB" w14:textId="77777777" w:rsidR="00D34626" w:rsidRPr="00245AFB" w:rsidRDefault="00D34626" w:rsidP="00D34626">
            <w:pPr>
              <w:rPr>
                <w:noProof/>
              </w:rPr>
            </w:pPr>
            <w:r w:rsidRPr="00245AFB">
              <w:rPr>
                <w:noProof/>
              </w:rPr>
              <w:t>TicketTypeActive</w:t>
            </w:r>
          </w:p>
        </w:tc>
        <w:tc>
          <w:tcPr>
            <w:tcW w:w="183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8AE524E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Ticket type active or disabled</w:t>
            </w:r>
          </w:p>
        </w:tc>
        <w:tc>
          <w:tcPr>
            <w:tcW w:w="121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29861AB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Boolean</w:t>
            </w:r>
          </w:p>
        </w:tc>
        <w:tc>
          <w:tcPr>
            <w:tcW w:w="115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AE77CBE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1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0DA95188" w14:textId="77777777" w:rsidR="00D34626" w:rsidRPr="00245AFB" w:rsidRDefault="00D34626" w:rsidP="00D34626">
            <w:pPr>
              <w:rPr>
                <w:noProof/>
              </w:rPr>
            </w:pPr>
          </w:p>
        </w:tc>
      </w:tr>
      <w:tr w:rsidR="00D34626" w:rsidRPr="00245AFB" w14:paraId="3EA37CCB" w14:textId="77777777" w:rsidTr="00D34626">
        <w:trPr>
          <w:trHeight w:val="283"/>
        </w:trPr>
        <w:tc>
          <w:tcPr>
            <w:tcW w:w="1402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9390928" w14:textId="77777777" w:rsidR="00D34626" w:rsidRPr="00245AFB" w:rsidRDefault="00D34626" w:rsidP="00D34626">
            <w:pPr>
              <w:rPr>
                <w:noProof/>
              </w:rPr>
            </w:pPr>
            <w:r w:rsidRPr="00245AFB">
              <w:rPr>
                <w:noProof/>
              </w:rPr>
              <w:t>Connection</w:t>
            </w:r>
          </w:p>
        </w:tc>
        <w:tc>
          <w:tcPr>
            <w:tcW w:w="230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C20F641" w14:textId="77777777" w:rsidR="00D34626" w:rsidRPr="00245AFB" w:rsidRDefault="00D34626" w:rsidP="00D34626">
            <w:pPr>
              <w:rPr>
                <w:noProof/>
              </w:rPr>
            </w:pPr>
            <w:r w:rsidRPr="00245AFB">
              <w:rPr>
                <w:noProof/>
              </w:rPr>
              <w:t>ConnectionId</w:t>
            </w:r>
          </w:p>
        </w:tc>
        <w:tc>
          <w:tcPr>
            <w:tcW w:w="183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7941AB1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Unique ID of a connection</w:t>
            </w:r>
          </w:p>
        </w:tc>
        <w:tc>
          <w:tcPr>
            <w:tcW w:w="121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7D0D48A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Int (Key)</w:t>
            </w:r>
          </w:p>
        </w:tc>
        <w:tc>
          <w:tcPr>
            <w:tcW w:w="115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1767C9D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10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79975BA3" w14:textId="77777777" w:rsidR="00D34626" w:rsidRPr="00245AFB" w:rsidRDefault="00D34626" w:rsidP="00D34626">
            <w:pPr>
              <w:rPr>
                <w:noProof/>
              </w:rPr>
            </w:pPr>
          </w:p>
        </w:tc>
      </w:tr>
      <w:tr w:rsidR="00D34626" w:rsidRPr="00245AFB" w14:paraId="408FA7AB" w14:textId="77777777" w:rsidTr="00D34626">
        <w:trPr>
          <w:trHeight w:val="283"/>
        </w:trPr>
        <w:tc>
          <w:tcPr>
            <w:tcW w:w="1402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20F745E6" w14:textId="77777777" w:rsidR="00D34626" w:rsidRPr="00245AFB" w:rsidRDefault="00D34626" w:rsidP="00D34626">
            <w:pPr>
              <w:rPr>
                <w:noProof/>
              </w:rPr>
            </w:pPr>
          </w:p>
        </w:tc>
        <w:tc>
          <w:tcPr>
            <w:tcW w:w="2306" w:type="dxa"/>
            <w:tcBorders>
              <w:left w:val="single" w:sz="12" w:space="0" w:color="auto"/>
              <w:right w:val="single" w:sz="12" w:space="0" w:color="auto"/>
            </w:tcBorders>
          </w:tcPr>
          <w:p w14:paraId="49414D57" w14:textId="77777777" w:rsidR="00D34626" w:rsidRPr="00245AFB" w:rsidRDefault="00D34626" w:rsidP="00D34626">
            <w:pPr>
              <w:rPr>
                <w:noProof/>
              </w:rPr>
            </w:pPr>
            <w:r w:rsidRPr="00245AFB">
              <w:rPr>
                <w:noProof/>
              </w:rPr>
              <w:t>ConnectionDate</w:t>
            </w:r>
          </w:p>
        </w:tc>
        <w:tc>
          <w:tcPr>
            <w:tcW w:w="1836" w:type="dxa"/>
            <w:tcBorders>
              <w:left w:val="single" w:sz="12" w:space="0" w:color="auto"/>
              <w:right w:val="single" w:sz="12" w:space="0" w:color="auto"/>
            </w:tcBorders>
          </w:tcPr>
          <w:p w14:paraId="6940D2B4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Exact date of the connection</w:t>
            </w:r>
          </w:p>
        </w:tc>
        <w:tc>
          <w:tcPr>
            <w:tcW w:w="1216" w:type="dxa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14:paraId="76E023E5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Date</w:t>
            </w:r>
          </w:p>
        </w:tc>
        <w:tc>
          <w:tcPr>
            <w:tcW w:w="1152" w:type="dxa"/>
            <w:tcBorders>
              <w:left w:val="single" w:sz="12" w:space="0" w:color="auto"/>
              <w:right w:val="single" w:sz="12" w:space="0" w:color="auto"/>
            </w:tcBorders>
          </w:tcPr>
          <w:p w14:paraId="0FCE0699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50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6DDFDF8A" w14:textId="77777777" w:rsidR="00D34626" w:rsidRPr="00245AFB" w:rsidRDefault="00D34626" w:rsidP="00D34626">
            <w:pPr>
              <w:rPr>
                <w:noProof/>
              </w:rPr>
            </w:pPr>
          </w:p>
        </w:tc>
      </w:tr>
      <w:tr w:rsidR="00D34626" w:rsidRPr="00245AFB" w14:paraId="11B6A0B1" w14:textId="77777777" w:rsidTr="00D34626">
        <w:trPr>
          <w:trHeight w:val="283"/>
        </w:trPr>
        <w:tc>
          <w:tcPr>
            <w:tcW w:w="1402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622032BF" w14:textId="77777777" w:rsidR="00D34626" w:rsidRPr="00245AFB" w:rsidRDefault="00D34626" w:rsidP="00D34626">
            <w:pPr>
              <w:rPr>
                <w:noProof/>
              </w:rPr>
            </w:pPr>
          </w:p>
        </w:tc>
        <w:tc>
          <w:tcPr>
            <w:tcW w:w="2306" w:type="dxa"/>
            <w:tcBorders>
              <w:left w:val="single" w:sz="12" w:space="0" w:color="auto"/>
              <w:right w:val="single" w:sz="12" w:space="0" w:color="auto"/>
            </w:tcBorders>
          </w:tcPr>
          <w:p w14:paraId="0847AB3F" w14:textId="77777777" w:rsidR="00D34626" w:rsidRPr="00245AFB" w:rsidRDefault="00D34626" w:rsidP="00D34626">
            <w:pPr>
              <w:rPr>
                <w:noProof/>
              </w:rPr>
            </w:pPr>
            <w:r w:rsidRPr="00245AFB">
              <w:rPr>
                <w:noProof/>
              </w:rPr>
              <w:t>ConnectionTime</w:t>
            </w:r>
          </w:p>
        </w:tc>
        <w:tc>
          <w:tcPr>
            <w:tcW w:w="1836" w:type="dxa"/>
            <w:tcBorders>
              <w:left w:val="single" w:sz="12" w:space="0" w:color="auto"/>
              <w:right w:val="single" w:sz="12" w:space="0" w:color="auto"/>
            </w:tcBorders>
          </w:tcPr>
          <w:p w14:paraId="40814BE8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Exact time of the connection</w:t>
            </w:r>
          </w:p>
        </w:tc>
        <w:tc>
          <w:tcPr>
            <w:tcW w:w="121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3B49C9B7" w14:textId="77777777" w:rsidR="00D34626" w:rsidRPr="00245AFB" w:rsidRDefault="00D34626" w:rsidP="00D34626">
            <w:pPr>
              <w:rPr>
                <w:noProof/>
              </w:rPr>
            </w:pPr>
          </w:p>
        </w:tc>
        <w:tc>
          <w:tcPr>
            <w:tcW w:w="1152" w:type="dxa"/>
            <w:tcBorders>
              <w:left w:val="single" w:sz="12" w:space="0" w:color="auto"/>
              <w:right w:val="single" w:sz="12" w:space="0" w:color="auto"/>
            </w:tcBorders>
          </w:tcPr>
          <w:p w14:paraId="18CC416F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50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6EF6EB88" w14:textId="77777777" w:rsidR="00D34626" w:rsidRPr="00245AFB" w:rsidRDefault="00D34626" w:rsidP="00D34626">
            <w:pPr>
              <w:rPr>
                <w:noProof/>
              </w:rPr>
            </w:pPr>
          </w:p>
        </w:tc>
      </w:tr>
      <w:tr w:rsidR="00D34626" w:rsidRPr="00245AFB" w14:paraId="6CE9F0E5" w14:textId="77777777" w:rsidTr="00D34626">
        <w:trPr>
          <w:trHeight w:val="283"/>
        </w:trPr>
        <w:tc>
          <w:tcPr>
            <w:tcW w:w="1402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263F6983" w14:textId="77777777" w:rsidR="00D34626" w:rsidRPr="00245AFB" w:rsidRDefault="00D34626" w:rsidP="00D34626">
            <w:pPr>
              <w:rPr>
                <w:noProof/>
              </w:rPr>
            </w:pPr>
          </w:p>
        </w:tc>
        <w:tc>
          <w:tcPr>
            <w:tcW w:w="2306" w:type="dxa"/>
            <w:tcBorders>
              <w:left w:val="single" w:sz="12" w:space="0" w:color="auto"/>
              <w:right w:val="single" w:sz="12" w:space="0" w:color="auto"/>
            </w:tcBorders>
          </w:tcPr>
          <w:p w14:paraId="69BF9DCE" w14:textId="77777777" w:rsidR="00D34626" w:rsidRPr="00245AFB" w:rsidRDefault="00D34626" w:rsidP="00D34626">
            <w:pPr>
              <w:rPr>
                <w:noProof/>
              </w:rPr>
            </w:pPr>
            <w:r w:rsidRPr="00245AFB">
              <w:rPr>
                <w:noProof/>
              </w:rPr>
              <w:t>ConnectionStartStation</w:t>
            </w:r>
          </w:p>
        </w:tc>
        <w:tc>
          <w:tcPr>
            <w:tcW w:w="1836" w:type="dxa"/>
            <w:tcBorders>
              <w:left w:val="single" w:sz="12" w:space="0" w:color="auto"/>
              <w:right w:val="single" w:sz="12" w:space="0" w:color="auto"/>
            </w:tcBorders>
          </w:tcPr>
          <w:p w14:paraId="7715D228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Station of departure</w:t>
            </w:r>
          </w:p>
        </w:tc>
        <w:tc>
          <w:tcPr>
            <w:tcW w:w="1216" w:type="dxa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14:paraId="1B2C3F12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Varchar</w:t>
            </w:r>
          </w:p>
        </w:tc>
        <w:tc>
          <w:tcPr>
            <w:tcW w:w="1152" w:type="dxa"/>
            <w:tcBorders>
              <w:left w:val="single" w:sz="12" w:space="0" w:color="auto"/>
              <w:right w:val="single" w:sz="12" w:space="0" w:color="auto"/>
            </w:tcBorders>
          </w:tcPr>
          <w:p w14:paraId="0B7C56CE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30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3C1AD854" w14:textId="77777777" w:rsidR="00D34626" w:rsidRPr="00245AFB" w:rsidRDefault="00D34626" w:rsidP="00D34626">
            <w:pPr>
              <w:rPr>
                <w:noProof/>
              </w:rPr>
            </w:pPr>
          </w:p>
        </w:tc>
      </w:tr>
      <w:tr w:rsidR="00D34626" w:rsidRPr="00245AFB" w14:paraId="1395BD00" w14:textId="77777777" w:rsidTr="00D34626">
        <w:trPr>
          <w:trHeight w:val="283"/>
        </w:trPr>
        <w:tc>
          <w:tcPr>
            <w:tcW w:w="1402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65CB6DFC" w14:textId="77777777" w:rsidR="00D34626" w:rsidRPr="00245AFB" w:rsidRDefault="00D34626" w:rsidP="00D34626">
            <w:pPr>
              <w:rPr>
                <w:noProof/>
              </w:rPr>
            </w:pPr>
          </w:p>
        </w:tc>
        <w:tc>
          <w:tcPr>
            <w:tcW w:w="2306" w:type="dxa"/>
            <w:tcBorders>
              <w:left w:val="single" w:sz="12" w:space="0" w:color="auto"/>
              <w:right w:val="single" w:sz="12" w:space="0" w:color="auto"/>
            </w:tcBorders>
          </w:tcPr>
          <w:p w14:paraId="484752DC" w14:textId="77777777" w:rsidR="00D34626" w:rsidRPr="00245AFB" w:rsidRDefault="00D34626" w:rsidP="00D34626">
            <w:pPr>
              <w:rPr>
                <w:noProof/>
              </w:rPr>
            </w:pPr>
            <w:r w:rsidRPr="00245AFB">
              <w:rPr>
                <w:noProof/>
              </w:rPr>
              <w:t>ConnectionEndStation</w:t>
            </w:r>
          </w:p>
        </w:tc>
        <w:tc>
          <w:tcPr>
            <w:tcW w:w="1836" w:type="dxa"/>
            <w:tcBorders>
              <w:left w:val="single" w:sz="12" w:space="0" w:color="auto"/>
              <w:right w:val="single" w:sz="12" w:space="0" w:color="auto"/>
            </w:tcBorders>
          </w:tcPr>
          <w:p w14:paraId="7342947D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Station of arrival</w:t>
            </w:r>
          </w:p>
        </w:tc>
        <w:tc>
          <w:tcPr>
            <w:tcW w:w="121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5C47860E" w14:textId="77777777" w:rsidR="00D34626" w:rsidRPr="00245AFB" w:rsidRDefault="00D34626" w:rsidP="00D34626">
            <w:pPr>
              <w:rPr>
                <w:noProof/>
              </w:rPr>
            </w:pPr>
          </w:p>
        </w:tc>
        <w:tc>
          <w:tcPr>
            <w:tcW w:w="1152" w:type="dxa"/>
            <w:tcBorders>
              <w:left w:val="single" w:sz="12" w:space="0" w:color="auto"/>
              <w:right w:val="single" w:sz="12" w:space="0" w:color="auto"/>
            </w:tcBorders>
          </w:tcPr>
          <w:p w14:paraId="3EEEB0A9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30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65FC1A9C" w14:textId="77777777" w:rsidR="00D34626" w:rsidRPr="00245AFB" w:rsidRDefault="00D34626" w:rsidP="00D34626">
            <w:pPr>
              <w:rPr>
                <w:noProof/>
              </w:rPr>
            </w:pPr>
          </w:p>
        </w:tc>
      </w:tr>
      <w:tr w:rsidR="00D34626" w:rsidRPr="00245AFB" w14:paraId="6A0D339A" w14:textId="77777777" w:rsidTr="00D34626">
        <w:trPr>
          <w:trHeight w:val="283"/>
        </w:trPr>
        <w:tc>
          <w:tcPr>
            <w:tcW w:w="1402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728052CF" w14:textId="77777777" w:rsidR="00D34626" w:rsidRPr="00245AFB" w:rsidRDefault="00D34626" w:rsidP="00D34626">
            <w:pPr>
              <w:rPr>
                <w:noProof/>
              </w:rPr>
            </w:pPr>
          </w:p>
        </w:tc>
        <w:tc>
          <w:tcPr>
            <w:tcW w:w="2306" w:type="dxa"/>
            <w:tcBorders>
              <w:left w:val="single" w:sz="12" w:space="0" w:color="auto"/>
              <w:right w:val="single" w:sz="12" w:space="0" w:color="auto"/>
            </w:tcBorders>
          </w:tcPr>
          <w:p w14:paraId="3FF5B6AD" w14:textId="77777777" w:rsidR="00D34626" w:rsidRPr="00245AFB" w:rsidRDefault="00D34626" w:rsidP="00D34626">
            <w:pPr>
              <w:rPr>
                <w:noProof/>
              </w:rPr>
            </w:pPr>
            <w:r w:rsidRPr="00245AFB">
              <w:rPr>
                <w:noProof/>
              </w:rPr>
              <w:t>ConnectionTicketLimit</w:t>
            </w:r>
          </w:p>
        </w:tc>
        <w:tc>
          <w:tcPr>
            <w:tcW w:w="1836" w:type="dxa"/>
            <w:tcBorders>
              <w:left w:val="single" w:sz="12" w:space="0" w:color="auto"/>
              <w:right w:val="single" w:sz="12" w:space="0" w:color="auto"/>
            </w:tcBorders>
          </w:tcPr>
          <w:p w14:paraId="506DDED7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How many tickets remain for connection</w:t>
            </w:r>
          </w:p>
        </w:tc>
        <w:tc>
          <w:tcPr>
            <w:tcW w:w="1216" w:type="dxa"/>
            <w:tcBorders>
              <w:left w:val="single" w:sz="12" w:space="0" w:color="auto"/>
              <w:right w:val="single" w:sz="12" w:space="0" w:color="auto"/>
            </w:tcBorders>
          </w:tcPr>
          <w:p w14:paraId="220ACFB3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Int</w:t>
            </w:r>
          </w:p>
        </w:tc>
        <w:tc>
          <w:tcPr>
            <w:tcW w:w="1152" w:type="dxa"/>
            <w:tcBorders>
              <w:left w:val="single" w:sz="12" w:space="0" w:color="auto"/>
              <w:right w:val="single" w:sz="12" w:space="0" w:color="auto"/>
            </w:tcBorders>
          </w:tcPr>
          <w:p w14:paraId="13CEC798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5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7ECBC338" w14:textId="77777777" w:rsidR="00D34626" w:rsidRPr="00245AFB" w:rsidRDefault="00D34626" w:rsidP="00D34626">
            <w:pPr>
              <w:rPr>
                <w:noProof/>
              </w:rPr>
            </w:pPr>
          </w:p>
        </w:tc>
      </w:tr>
      <w:tr w:rsidR="00D34626" w:rsidRPr="00245AFB" w14:paraId="178A3DFB" w14:textId="77777777" w:rsidTr="00D34626">
        <w:trPr>
          <w:trHeight w:val="283"/>
        </w:trPr>
        <w:tc>
          <w:tcPr>
            <w:tcW w:w="1402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7818951" w14:textId="77777777" w:rsidR="00D34626" w:rsidRPr="00245AFB" w:rsidRDefault="00D34626" w:rsidP="00D34626">
            <w:pPr>
              <w:rPr>
                <w:noProof/>
              </w:rPr>
            </w:pPr>
          </w:p>
        </w:tc>
        <w:tc>
          <w:tcPr>
            <w:tcW w:w="230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F7DB141" w14:textId="77777777" w:rsidR="00D34626" w:rsidRPr="00245AFB" w:rsidRDefault="00D34626" w:rsidP="00D34626">
            <w:pPr>
              <w:rPr>
                <w:noProof/>
              </w:rPr>
            </w:pPr>
            <w:r w:rsidRPr="00245AFB">
              <w:rPr>
                <w:noProof/>
              </w:rPr>
              <w:t>ConnectionActive</w:t>
            </w:r>
          </w:p>
        </w:tc>
        <w:tc>
          <w:tcPr>
            <w:tcW w:w="183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405F9BB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Connection active or disabled</w:t>
            </w:r>
          </w:p>
        </w:tc>
        <w:tc>
          <w:tcPr>
            <w:tcW w:w="121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44A6316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Boolean</w:t>
            </w:r>
          </w:p>
        </w:tc>
        <w:tc>
          <w:tcPr>
            <w:tcW w:w="115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4C8090D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1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19100B32" w14:textId="77777777" w:rsidR="00D34626" w:rsidRPr="00245AFB" w:rsidRDefault="00D34626" w:rsidP="00D34626">
            <w:pPr>
              <w:rPr>
                <w:noProof/>
              </w:rPr>
            </w:pPr>
          </w:p>
        </w:tc>
      </w:tr>
      <w:tr w:rsidR="00D34626" w:rsidRPr="00245AFB" w14:paraId="729FFF9A" w14:textId="77777777" w:rsidTr="00D34626">
        <w:trPr>
          <w:trHeight w:val="283"/>
        </w:trPr>
        <w:tc>
          <w:tcPr>
            <w:tcW w:w="1402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D787E3B" w14:textId="77777777" w:rsidR="00D34626" w:rsidRPr="00245AFB" w:rsidRDefault="00D34626" w:rsidP="00D34626">
            <w:pPr>
              <w:rPr>
                <w:noProof/>
              </w:rPr>
            </w:pPr>
            <w:r w:rsidRPr="00245AFB">
              <w:rPr>
                <w:noProof/>
              </w:rPr>
              <w:t>Payment</w:t>
            </w:r>
          </w:p>
        </w:tc>
        <w:tc>
          <w:tcPr>
            <w:tcW w:w="230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28F722E" w14:textId="77777777" w:rsidR="00D34626" w:rsidRPr="00245AFB" w:rsidRDefault="00D34626" w:rsidP="00D34626">
            <w:pPr>
              <w:rPr>
                <w:noProof/>
              </w:rPr>
            </w:pPr>
            <w:r w:rsidRPr="00245AFB">
              <w:rPr>
                <w:noProof/>
              </w:rPr>
              <w:t>PaymentId</w:t>
            </w:r>
          </w:p>
        </w:tc>
        <w:tc>
          <w:tcPr>
            <w:tcW w:w="183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41C12E5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Unique ID of a payment</w:t>
            </w:r>
          </w:p>
        </w:tc>
        <w:tc>
          <w:tcPr>
            <w:tcW w:w="121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40DC045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Int (Key)</w:t>
            </w:r>
          </w:p>
        </w:tc>
        <w:tc>
          <w:tcPr>
            <w:tcW w:w="115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E96092F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7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4CEB1C0D" w14:textId="77777777" w:rsidR="00D34626" w:rsidRPr="00245AFB" w:rsidRDefault="00D34626" w:rsidP="00D34626">
            <w:pPr>
              <w:rPr>
                <w:noProof/>
              </w:rPr>
            </w:pPr>
          </w:p>
        </w:tc>
      </w:tr>
      <w:tr w:rsidR="00D34626" w:rsidRPr="00245AFB" w14:paraId="0D26575D" w14:textId="77777777" w:rsidTr="00D34626">
        <w:trPr>
          <w:trHeight w:val="283"/>
        </w:trPr>
        <w:tc>
          <w:tcPr>
            <w:tcW w:w="1402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7F1DB1D3" w14:textId="77777777" w:rsidR="00D34626" w:rsidRPr="00245AFB" w:rsidRDefault="00D34626" w:rsidP="00D34626">
            <w:pPr>
              <w:rPr>
                <w:noProof/>
              </w:rPr>
            </w:pPr>
          </w:p>
        </w:tc>
        <w:tc>
          <w:tcPr>
            <w:tcW w:w="2306" w:type="dxa"/>
            <w:tcBorders>
              <w:left w:val="single" w:sz="12" w:space="0" w:color="auto"/>
              <w:right w:val="single" w:sz="12" w:space="0" w:color="auto"/>
            </w:tcBorders>
          </w:tcPr>
          <w:p w14:paraId="313BE7A9" w14:textId="77777777" w:rsidR="00D34626" w:rsidRPr="00245AFB" w:rsidRDefault="00D34626" w:rsidP="00D34626">
            <w:pPr>
              <w:rPr>
                <w:noProof/>
              </w:rPr>
            </w:pPr>
            <w:r w:rsidRPr="00245AFB">
              <w:rPr>
                <w:noProof/>
              </w:rPr>
              <w:t>Payment</w:t>
            </w:r>
            <w:r>
              <w:rPr>
                <w:noProof/>
              </w:rPr>
              <w:t>Value</w:t>
            </w:r>
          </w:p>
        </w:tc>
        <w:tc>
          <w:tcPr>
            <w:tcW w:w="1836" w:type="dxa"/>
            <w:tcBorders>
              <w:left w:val="single" w:sz="12" w:space="0" w:color="auto"/>
              <w:right w:val="single" w:sz="12" w:space="0" w:color="auto"/>
            </w:tcBorders>
          </w:tcPr>
          <w:p w14:paraId="6233098C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The value of a payment</w:t>
            </w:r>
          </w:p>
        </w:tc>
        <w:tc>
          <w:tcPr>
            <w:tcW w:w="1216" w:type="dxa"/>
            <w:tcBorders>
              <w:left w:val="single" w:sz="12" w:space="0" w:color="auto"/>
              <w:right w:val="single" w:sz="12" w:space="0" w:color="auto"/>
            </w:tcBorders>
          </w:tcPr>
          <w:p w14:paraId="5B0220D1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Float</w:t>
            </w:r>
          </w:p>
        </w:tc>
        <w:tc>
          <w:tcPr>
            <w:tcW w:w="1152" w:type="dxa"/>
            <w:tcBorders>
              <w:left w:val="single" w:sz="12" w:space="0" w:color="auto"/>
              <w:right w:val="single" w:sz="12" w:space="0" w:color="auto"/>
            </w:tcBorders>
          </w:tcPr>
          <w:p w14:paraId="7BB1CD69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10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6F222D07" w14:textId="77777777" w:rsidR="00D34626" w:rsidRPr="00245AFB" w:rsidRDefault="00D34626" w:rsidP="00D34626">
            <w:pPr>
              <w:rPr>
                <w:noProof/>
              </w:rPr>
            </w:pPr>
          </w:p>
        </w:tc>
      </w:tr>
      <w:tr w:rsidR="00D34626" w:rsidRPr="00245AFB" w14:paraId="709BD631" w14:textId="77777777" w:rsidTr="00D34626">
        <w:trPr>
          <w:trHeight w:val="283"/>
        </w:trPr>
        <w:tc>
          <w:tcPr>
            <w:tcW w:w="1402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12F23AF8" w14:textId="77777777" w:rsidR="00D34626" w:rsidRPr="00245AFB" w:rsidRDefault="00D34626" w:rsidP="00D34626">
            <w:pPr>
              <w:rPr>
                <w:noProof/>
              </w:rPr>
            </w:pPr>
          </w:p>
        </w:tc>
        <w:tc>
          <w:tcPr>
            <w:tcW w:w="2306" w:type="dxa"/>
            <w:tcBorders>
              <w:left w:val="single" w:sz="12" w:space="0" w:color="auto"/>
              <w:right w:val="single" w:sz="12" w:space="0" w:color="auto"/>
            </w:tcBorders>
          </w:tcPr>
          <w:p w14:paraId="71CCE7B3" w14:textId="77777777" w:rsidR="00D34626" w:rsidRPr="00245AFB" w:rsidRDefault="00D34626" w:rsidP="00D34626">
            <w:pPr>
              <w:rPr>
                <w:noProof/>
              </w:rPr>
            </w:pPr>
            <w:r w:rsidRPr="00245AFB">
              <w:rPr>
                <w:noProof/>
              </w:rPr>
              <w:t>Payment</w:t>
            </w:r>
            <w:r>
              <w:rPr>
                <w:noProof/>
              </w:rPr>
              <w:t>StartDate</w:t>
            </w:r>
          </w:p>
        </w:tc>
        <w:tc>
          <w:tcPr>
            <w:tcW w:w="1836" w:type="dxa"/>
            <w:tcBorders>
              <w:left w:val="single" w:sz="12" w:space="0" w:color="auto"/>
              <w:right w:val="single" w:sz="12" w:space="0" w:color="auto"/>
            </w:tcBorders>
          </w:tcPr>
          <w:p w14:paraId="5CE1B34A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Payment started timestamp</w:t>
            </w:r>
          </w:p>
        </w:tc>
        <w:tc>
          <w:tcPr>
            <w:tcW w:w="1216" w:type="dxa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14:paraId="59A80210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Timestamp</w:t>
            </w:r>
          </w:p>
        </w:tc>
        <w:tc>
          <w:tcPr>
            <w:tcW w:w="1152" w:type="dxa"/>
            <w:tcBorders>
              <w:left w:val="single" w:sz="12" w:space="0" w:color="auto"/>
              <w:right w:val="single" w:sz="12" w:space="0" w:color="auto"/>
            </w:tcBorders>
          </w:tcPr>
          <w:p w14:paraId="1D63F409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50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1E95B70B" w14:textId="77777777" w:rsidR="00D34626" w:rsidRPr="00245AFB" w:rsidRDefault="00D34626" w:rsidP="00D34626">
            <w:pPr>
              <w:rPr>
                <w:noProof/>
              </w:rPr>
            </w:pPr>
          </w:p>
        </w:tc>
      </w:tr>
      <w:tr w:rsidR="00D34626" w:rsidRPr="00245AFB" w14:paraId="519E7E36" w14:textId="77777777" w:rsidTr="00D34626">
        <w:trPr>
          <w:trHeight w:val="283"/>
        </w:trPr>
        <w:tc>
          <w:tcPr>
            <w:tcW w:w="1402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57514A8" w14:textId="77777777" w:rsidR="00D34626" w:rsidRPr="00245AFB" w:rsidRDefault="00D34626" w:rsidP="00D34626">
            <w:pPr>
              <w:rPr>
                <w:noProof/>
              </w:rPr>
            </w:pPr>
          </w:p>
        </w:tc>
        <w:tc>
          <w:tcPr>
            <w:tcW w:w="230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7A63871" w14:textId="77777777" w:rsidR="00D34626" w:rsidRPr="00245AFB" w:rsidRDefault="00D34626" w:rsidP="00D34626">
            <w:pPr>
              <w:rPr>
                <w:noProof/>
              </w:rPr>
            </w:pPr>
            <w:r w:rsidRPr="00245AFB">
              <w:rPr>
                <w:noProof/>
              </w:rPr>
              <w:t>Payment</w:t>
            </w:r>
            <w:r>
              <w:rPr>
                <w:noProof/>
              </w:rPr>
              <w:t>EndDate</w:t>
            </w:r>
          </w:p>
        </w:tc>
        <w:tc>
          <w:tcPr>
            <w:tcW w:w="183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ECFFE7F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Payment finished timestamp</w:t>
            </w:r>
          </w:p>
        </w:tc>
        <w:tc>
          <w:tcPr>
            <w:tcW w:w="121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C6337DC" w14:textId="77777777" w:rsidR="00D34626" w:rsidRPr="00245AFB" w:rsidRDefault="00D34626" w:rsidP="00D34626">
            <w:pPr>
              <w:rPr>
                <w:noProof/>
              </w:rPr>
            </w:pPr>
          </w:p>
        </w:tc>
        <w:tc>
          <w:tcPr>
            <w:tcW w:w="115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562D813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50</w:t>
            </w:r>
          </w:p>
        </w:tc>
        <w:tc>
          <w:tcPr>
            <w:tcW w:w="1581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C083323" w14:textId="77777777" w:rsidR="00D34626" w:rsidRPr="00245AFB" w:rsidRDefault="00D34626" w:rsidP="00D34626">
            <w:pPr>
              <w:rPr>
                <w:noProof/>
              </w:rPr>
            </w:pPr>
            <w:r>
              <w:rPr>
                <w:noProof/>
              </w:rPr>
              <w:t>Not Required</w:t>
            </w:r>
          </w:p>
        </w:tc>
      </w:tr>
    </w:tbl>
    <w:p w14:paraId="36CFF80E" w14:textId="485CB5CF" w:rsidR="00D34626" w:rsidRDefault="00D34626">
      <w:pPr>
        <w:rPr>
          <w:noProof/>
        </w:rPr>
      </w:pPr>
    </w:p>
    <w:p w14:paraId="1830546D" w14:textId="2A47366F" w:rsidR="00D34626" w:rsidRPr="00D34626" w:rsidRDefault="00D34626">
      <w:pPr>
        <w:rPr>
          <w:b/>
          <w:bCs/>
          <w:noProof/>
        </w:rPr>
      </w:pPr>
      <w:r w:rsidRPr="00D34626">
        <w:rPr>
          <w:b/>
          <w:bCs/>
          <w:noProof/>
        </w:rPr>
        <w:t>Data Dictionary for T-Train by Adam M. (P2429405)</w:t>
      </w:r>
    </w:p>
    <w:sectPr w:rsidR="00D34626" w:rsidRPr="00D34626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ED4DF5" w14:textId="77777777" w:rsidR="00697D38" w:rsidRDefault="00697D38" w:rsidP="00D34626">
      <w:pPr>
        <w:spacing w:after="0" w:line="240" w:lineRule="auto"/>
      </w:pPr>
      <w:r>
        <w:separator/>
      </w:r>
    </w:p>
  </w:endnote>
  <w:endnote w:type="continuationSeparator" w:id="0">
    <w:p w14:paraId="75E107D1" w14:textId="77777777" w:rsidR="00697D38" w:rsidRDefault="00697D38" w:rsidP="00D346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767A6B" w14:textId="77777777" w:rsidR="00697D38" w:rsidRDefault="00697D38" w:rsidP="00D34626">
      <w:pPr>
        <w:spacing w:after="0" w:line="240" w:lineRule="auto"/>
      </w:pPr>
      <w:r>
        <w:separator/>
      </w:r>
    </w:p>
  </w:footnote>
  <w:footnote w:type="continuationSeparator" w:id="0">
    <w:p w14:paraId="6EFF3F26" w14:textId="77777777" w:rsidR="00697D38" w:rsidRDefault="00697D38" w:rsidP="00D346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3E34D0" w14:textId="77777777" w:rsidR="00D34626" w:rsidRDefault="00D34626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0MTc1NjIxszQ3NDRS0lEKTi0uzszPAykwqgUA9ZJhuiwAAAA="/>
  </w:docVars>
  <w:rsids>
    <w:rsidRoot w:val="00E03954"/>
    <w:rsid w:val="000379E8"/>
    <w:rsid w:val="000446BB"/>
    <w:rsid w:val="00174872"/>
    <w:rsid w:val="00234720"/>
    <w:rsid w:val="00245AFB"/>
    <w:rsid w:val="002C2816"/>
    <w:rsid w:val="004419EA"/>
    <w:rsid w:val="00697D38"/>
    <w:rsid w:val="00721F17"/>
    <w:rsid w:val="00924561"/>
    <w:rsid w:val="009776B3"/>
    <w:rsid w:val="00B02D10"/>
    <w:rsid w:val="00D34626"/>
    <w:rsid w:val="00E03954"/>
    <w:rsid w:val="00E37E60"/>
    <w:rsid w:val="00E53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16DDE8"/>
  <w15:chartTrackingRefBased/>
  <w15:docId w15:val="{5578D8B7-CFE5-4B1E-8881-FCCAAF72B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E039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D346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34626"/>
  </w:style>
  <w:style w:type="paragraph" w:styleId="Stopka">
    <w:name w:val="footer"/>
    <w:basedOn w:val="Normalny"/>
    <w:link w:val="StopkaZnak"/>
    <w:uiPriority w:val="99"/>
    <w:unhideWhenUsed/>
    <w:rsid w:val="00D346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346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1</Pages>
  <Words>21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Machowczyk</dc:creator>
  <cp:keywords/>
  <dc:description/>
  <cp:lastModifiedBy>Adam Machowczyk</cp:lastModifiedBy>
  <cp:revision>13</cp:revision>
  <dcterms:created xsi:type="dcterms:W3CDTF">2020-11-29T18:18:00Z</dcterms:created>
  <dcterms:modified xsi:type="dcterms:W3CDTF">2020-11-29T19:51:00Z</dcterms:modified>
</cp:coreProperties>
</file>